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9F727" w14:textId="10F5605D" w:rsidR="00FA637F" w:rsidRDefault="00FA637F" w:rsidP="00FA637F">
      <w:pPr>
        <w:spacing w:after="0" w:line="240" w:lineRule="auto"/>
        <w:jc w:val="center"/>
        <w:rPr>
          <w:b/>
          <w:sz w:val="28"/>
          <w:szCs w:val="28"/>
          <w:u w:val="single"/>
        </w:rPr>
      </w:pPr>
      <w:r w:rsidRPr="00693A1B">
        <w:rPr>
          <w:b/>
          <w:sz w:val="28"/>
          <w:szCs w:val="28"/>
          <w:u w:val="single"/>
        </w:rPr>
        <w:t xml:space="preserve">Processo Seletivo </w:t>
      </w:r>
      <w:r>
        <w:rPr>
          <w:b/>
          <w:sz w:val="28"/>
          <w:szCs w:val="28"/>
          <w:u w:val="single"/>
        </w:rPr>
        <w:t>para o</w:t>
      </w:r>
      <w:r w:rsidRPr="00693A1B">
        <w:rPr>
          <w:b/>
          <w:sz w:val="28"/>
          <w:szCs w:val="28"/>
          <w:u w:val="single"/>
        </w:rPr>
        <w:t xml:space="preserve"> </w:t>
      </w:r>
      <w:r w:rsidR="00FD214C">
        <w:rPr>
          <w:b/>
          <w:sz w:val="28"/>
          <w:szCs w:val="28"/>
          <w:u w:val="single"/>
        </w:rPr>
        <w:t>Doutorado</w:t>
      </w:r>
      <w:r w:rsidRPr="00693A1B">
        <w:rPr>
          <w:b/>
          <w:sz w:val="28"/>
          <w:szCs w:val="28"/>
          <w:u w:val="single"/>
        </w:rPr>
        <w:t xml:space="preserve"> do</w:t>
      </w:r>
      <w:r>
        <w:rPr>
          <w:b/>
          <w:sz w:val="28"/>
          <w:szCs w:val="28"/>
          <w:u w:val="single"/>
        </w:rPr>
        <w:t xml:space="preserve"> </w:t>
      </w:r>
      <w:r w:rsidRPr="00693A1B">
        <w:rPr>
          <w:b/>
          <w:sz w:val="28"/>
          <w:szCs w:val="28"/>
          <w:u w:val="single"/>
        </w:rPr>
        <w:t xml:space="preserve">Programa de </w:t>
      </w:r>
    </w:p>
    <w:p w14:paraId="282B6418" w14:textId="2E2EF261" w:rsidR="00FA637F" w:rsidRPr="00693A1B" w:rsidRDefault="00FA637F" w:rsidP="00FA637F">
      <w:pPr>
        <w:spacing w:after="0" w:line="240" w:lineRule="auto"/>
        <w:jc w:val="center"/>
        <w:rPr>
          <w:b/>
          <w:sz w:val="28"/>
          <w:szCs w:val="28"/>
          <w:u w:val="single"/>
        </w:rPr>
      </w:pPr>
      <w:r w:rsidRPr="00693A1B">
        <w:rPr>
          <w:b/>
          <w:sz w:val="28"/>
          <w:szCs w:val="28"/>
          <w:u w:val="single"/>
        </w:rPr>
        <w:t>Pós-Graduação em Ciências Mecânicas</w:t>
      </w:r>
      <w:r>
        <w:rPr>
          <w:b/>
          <w:sz w:val="28"/>
          <w:szCs w:val="28"/>
          <w:u w:val="single"/>
        </w:rPr>
        <w:t xml:space="preserve"> – 20</w:t>
      </w:r>
      <w:r w:rsidR="00DA6D2C">
        <w:rPr>
          <w:b/>
          <w:sz w:val="28"/>
          <w:szCs w:val="28"/>
          <w:u w:val="single"/>
        </w:rPr>
        <w:t>2</w:t>
      </w:r>
      <w:r w:rsidR="009A2F02">
        <w:rPr>
          <w:b/>
          <w:sz w:val="28"/>
          <w:szCs w:val="28"/>
          <w:u w:val="single"/>
        </w:rPr>
        <w:t>3</w:t>
      </w:r>
      <w:r>
        <w:rPr>
          <w:b/>
          <w:sz w:val="28"/>
          <w:szCs w:val="28"/>
          <w:u w:val="single"/>
        </w:rPr>
        <w:t>/</w:t>
      </w:r>
      <w:r w:rsidR="005E7F99">
        <w:rPr>
          <w:b/>
          <w:sz w:val="28"/>
          <w:szCs w:val="28"/>
          <w:u w:val="single"/>
        </w:rPr>
        <w:t>2</w:t>
      </w:r>
    </w:p>
    <w:p w14:paraId="23ABA6CA" w14:textId="77777777" w:rsidR="00333039" w:rsidRDefault="00333039" w:rsidP="00333039">
      <w:pPr>
        <w:spacing w:after="0" w:line="240" w:lineRule="auto"/>
        <w:jc w:val="center"/>
        <w:rPr>
          <w:b/>
          <w:sz w:val="28"/>
          <w:szCs w:val="28"/>
          <w:u w:val="single"/>
        </w:rPr>
      </w:pPr>
    </w:p>
    <w:p w14:paraId="0B2A6475" w14:textId="77777777" w:rsidR="00333039" w:rsidRDefault="00333039" w:rsidP="00333039">
      <w:pPr>
        <w:spacing w:after="0" w:line="240" w:lineRule="auto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Resultado da </w:t>
      </w:r>
      <w:r w:rsidRPr="00C42FB6">
        <w:rPr>
          <w:b/>
          <w:sz w:val="28"/>
          <w:szCs w:val="28"/>
          <w:u w:val="single"/>
        </w:rPr>
        <w:t>Prova de Interpretação e Compreensão de Texto Científico em Inglês</w:t>
      </w:r>
    </w:p>
    <w:p w14:paraId="745CA482" w14:textId="77777777" w:rsidR="00492854" w:rsidRDefault="00492854" w:rsidP="00693A1B">
      <w:pPr>
        <w:rPr>
          <w:b/>
          <w:sz w:val="28"/>
          <w:szCs w:val="28"/>
        </w:rPr>
      </w:pPr>
    </w:p>
    <w:p w14:paraId="63703DFD" w14:textId="40FD39FD" w:rsidR="00FA637F" w:rsidRDefault="00FA637F" w:rsidP="00FA637F">
      <w:pPr>
        <w:rPr>
          <w:b/>
          <w:sz w:val="28"/>
          <w:szCs w:val="28"/>
        </w:rPr>
      </w:pPr>
      <w:r w:rsidRPr="00164FDF">
        <w:rPr>
          <w:b/>
          <w:sz w:val="28"/>
          <w:szCs w:val="28"/>
        </w:rPr>
        <w:t>Dispensad</w:t>
      </w:r>
      <w:r w:rsidR="008E502E" w:rsidRPr="00164FDF">
        <w:rPr>
          <w:b/>
          <w:sz w:val="28"/>
          <w:szCs w:val="28"/>
        </w:rPr>
        <w:t>os</w:t>
      </w:r>
      <w:r w:rsidRPr="00164FDF">
        <w:rPr>
          <w:b/>
          <w:sz w:val="28"/>
          <w:szCs w:val="28"/>
        </w:rPr>
        <w:t>:</w:t>
      </w:r>
    </w:p>
    <w:tbl>
      <w:tblPr>
        <w:tblW w:w="382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</w:tblGrid>
      <w:tr w:rsidR="005E7F99" w14:paraId="7DC7CF1B" w14:textId="77777777" w:rsidTr="0018556F">
        <w:trPr>
          <w:trHeight w:val="300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2F2F2" w:fill="FFFFFF"/>
            <w:vAlign w:val="bottom"/>
          </w:tcPr>
          <w:p w14:paraId="5A154A14" w14:textId="77777777" w:rsidR="005E7F99" w:rsidRDefault="005E7F99" w:rsidP="00877F04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eastAsia="Times New Roman" w:cs="Calibri"/>
                <w:color w:val="000000"/>
                <w:lang w:eastAsia="pt-BR"/>
              </w:rPr>
              <w:t xml:space="preserve">Arthur Leite Guilherme </w:t>
            </w:r>
          </w:p>
        </w:tc>
      </w:tr>
      <w:tr w:rsidR="005E7F99" w14:paraId="305ED4F5" w14:textId="77777777" w:rsidTr="0018556F">
        <w:trPr>
          <w:trHeight w:val="300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2F2F2" w:fill="FFFFFF"/>
            <w:vAlign w:val="bottom"/>
          </w:tcPr>
          <w:p w14:paraId="756149F3" w14:textId="77777777" w:rsidR="005E7F99" w:rsidRDefault="005E7F99" w:rsidP="00877F04">
            <w:pPr>
              <w:widowControl w:val="0"/>
              <w:spacing w:after="0" w:line="240" w:lineRule="auto"/>
              <w:rPr>
                <w:rFonts w:eastAsia="Times New Roman" w:cs="Calibri"/>
                <w:color w:val="000000"/>
                <w:lang w:eastAsia="pt-BR"/>
              </w:rPr>
            </w:pPr>
            <w:r>
              <w:t>Arthur Rodrigues Queiroz</w:t>
            </w:r>
          </w:p>
        </w:tc>
      </w:tr>
      <w:tr w:rsidR="005E7F99" w14:paraId="7D95D605" w14:textId="77777777" w:rsidTr="0018556F">
        <w:trPr>
          <w:trHeight w:val="300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2F2F2" w:fill="FFFFFF"/>
            <w:vAlign w:val="bottom"/>
          </w:tcPr>
          <w:p w14:paraId="411C8136" w14:textId="77777777" w:rsidR="005E7F99" w:rsidRDefault="005E7F99" w:rsidP="00877F04">
            <w:pPr>
              <w:widowControl w:val="0"/>
              <w:spacing w:after="0" w:line="240" w:lineRule="auto"/>
            </w:pPr>
            <w:r w:rsidRPr="004E2E12">
              <w:rPr>
                <w:rFonts w:ascii="Calibri" w:eastAsia="Times New Roman" w:hAnsi="Calibri" w:cs="Calibri"/>
                <w:color w:val="000000"/>
                <w:lang w:eastAsia="pt-BR"/>
              </w:rPr>
              <w:t>Karoline Sales de Oliveira</w:t>
            </w:r>
          </w:p>
        </w:tc>
      </w:tr>
      <w:tr w:rsidR="005E7F99" w14:paraId="5DF2CEC4" w14:textId="77777777" w:rsidTr="0018556F">
        <w:trPr>
          <w:trHeight w:val="300"/>
        </w:trPr>
        <w:tc>
          <w:tcPr>
            <w:tcW w:w="3823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F2F2F2" w:fill="FFFFFF"/>
            <w:vAlign w:val="bottom"/>
          </w:tcPr>
          <w:p w14:paraId="7840831C" w14:textId="77777777" w:rsidR="005E7F99" w:rsidRDefault="005E7F99" w:rsidP="00877F04">
            <w:pPr>
              <w:widowControl w:val="0"/>
              <w:spacing w:after="0" w:line="240" w:lineRule="auto"/>
              <w:rPr>
                <w:rFonts w:eastAsia="Times New Roman" w:cs="Calibri"/>
                <w:color w:val="000000"/>
                <w:lang w:eastAsia="pt-BR"/>
              </w:rPr>
            </w:pPr>
            <w:r w:rsidRPr="006A277E">
              <w:rPr>
                <w:rFonts w:eastAsia="Times New Roman" w:cs="Calibri"/>
                <w:color w:val="000000"/>
                <w:lang w:eastAsia="pt-BR"/>
              </w:rPr>
              <w:t>Lucas de Oliveira Barros</w:t>
            </w:r>
          </w:p>
        </w:tc>
      </w:tr>
      <w:tr w:rsidR="005E7F99" w14:paraId="7A91313E" w14:textId="77777777" w:rsidTr="0018556F">
        <w:trPr>
          <w:trHeight w:val="300"/>
        </w:trPr>
        <w:tc>
          <w:tcPr>
            <w:tcW w:w="38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2F2F2" w:fill="FFFFFF"/>
            <w:vAlign w:val="bottom"/>
          </w:tcPr>
          <w:p w14:paraId="46F3304F" w14:textId="77777777" w:rsidR="005E7F99" w:rsidRDefault="005E7F99" w:rsidP="00877F04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eastAsia="Times New Roman" w:cs="Calibri"/>
                <w:color w:val="000000"/>
                <w:lang w:eastAsia="pt-BR"/>
              </w:rPr>
              <w:t>Luís Henrique Fraga Castro</w:t>
            </w:r>
          </w:p>
        </w:tc>
      </w:tr>
      <w:tr w:rsidR="005E7F99" w:rsidRPr="00E76342" w14:paraId="3F1938EB" w14:textId="77777777" w:rsidTr="0018556F">
        <w:trPr>
          <w:trHeight w:val="30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2F2F2" w:fill="FFFFFF"/>
            <w:vAlign w:val="bottom"/>
          </w:tcPr>
          <w:p w14:paraId="2F1B22F7" w14:textId="77777777" w:rsidR="005E7F99" w:rsidRDefault="005E7F99" w:rsidP="00877F04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eastAsia="Times New Roman" w:cs="Calibri"/>
                <w:color w:val="000000"/>
                <w:lang w:eastAsia="pt-BR"/>
              </w:rPr>
              <w:t>Marcos Fabrício de Souza Aleixo Filho</w:t>
            </w:r>
          </w:p>
        </w:tc>
      </w:tr>
      <w:tr w:rsidR="005E7F99" w:rsidRPr="0064280E" w14:paraId="0F896A8B" w14:textId="77777777" w:rsidTr="0018556F">
        <w:trPr>
          <w:trHeight w:val="300"/>
        </w:trPr>
        <w:tc>
          <w:tcPr>
            <w:tcW w:w="382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2F2F2" w:fill="FFFFFF"/>
            <w:vAlign w:val="bottom"/>
          </w:tcPr>
          <w:p w14:paraId="45A96B62" w14:textId="77777777" w:rsidR="005E7F99" w:rsidRDefault="005E7F99" w:rsidP="00877F04">
            <w:pPr>
              <w:widowControl w:val="0"/>
              <w:spacing w:after="0" w:line="240" w:lineRule="auto"/>
              <w:rPr>
                <w:rFonts w:eastAsia="Times New Roman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Maurício Almeida Pinto</w:t>
            </w:r>
          </w:p>
        </w:tc>
      </w:tr>
    </w:tbl>
    <w:p w14:paraId="47A136A7" w14:textId="77777777" w:rsidR="002D6D5B" w:rsidRDefault="002D6D5B" w:rsidP="002D6D5B">
      <w:pPr>
        <w:spacing w:after="0" w:line="240" w:lineRule="auto"/>
        <w:rPr>
          <w:b/>
          <w:sz w:val="28"/>
          <w:szCs w:val="28"/>
        </w:rPr>
      </w:pPr>
    </w:p>
    <w:p w14:paraId="55E061A3" w14:textId="521D1B39" w:rsidR="004A2A57" w:rsidRPr="00164FDF" w:rsidRDefault="004A2A57" w:rsidP="004A2A57">
      <w:pPr>
        <w:rPr>
          <w:b/>
          <w:sz w:val="28"/>
          <w:szCs w:val="28"/>
        </w:rPr>
      </w:pPr>
      <w:r w:rsidRPr="0018556F">
        <w:rPr>
          <w:b/>
          <w:sz w:val="28"/>
          <w:szCs w:val="28"/>
        </w:rPr>
        <w:t>Aprovados:</w:t>
      </w:r>
    </w:p>
    <w:tbl>
      <w:tblPr>
        <w:tblW w:w="3828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8"/>
      </w:tblGrid>
      <w:tr w:rsidR="0018556F" w:rsidRPr="00F31E85" w14:paraId="552DA3F0" w14:textId="77777777" w:rsidTr="0018556F">
        <w:trPr>
          <w:trHeight w:val="30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9EDED8" w14:textId="016F87A8" w:rsidR="0018556F" w:rsidRPr="00F31E85" w:rsidRDefault="0018556F" w:rsidP="001855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hAnsi="Calibri" w:cs="Calibri"/>
                <w:color w:val="000000"/>
              </w:rPr>
              <w:t xml:space="preserve">Amanda </w:t>
            </w:r>
            <w:proofErr w:type="spellStart"/>
            <w:r>
              <w:rPr>
                <w:rFonts w:ascii="Calibri" w:hAnsi="Calibri" w:cs="Calibri"/>
                <w:color w:val="000000"/>
              </w:rPr>
              <w:t>Aryd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Silva Rodrigues de Sousa</w:t>
            </w:r>
          </w:p>
        </w:tc>
      </w:tr>
      <w:tr w:rsidR="0018556F" w:rsidRPr="00F31E85" w14:paraId="21AFFBBF" w14:textId="77777777" w:rsidTr="0018556F">
        <w:trPr>
          <w:trHeight w:val="30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98ED2A" w14:textId="21BC2B27" w:rsidR="0018556F" w:rsidRPr="00F31E85" w:rsidRDefault="0018556F" w:rsidP="001855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hAnsi="Calibri" w:cs="Calibri"/>
                <w:color w:val="000000"/>
              </w:rPr>
              <w:t>Danilo Diego Chaves Mateus</w:t>
            </w:r>
          </w:p>
        </w:tc>
      </w:tr>
      <w:tr w:rsidR="0018556F" w:rsidRPr="00F31E85" w14:paraId="4A344E00" w14:textId="77777777" w:rsidTr="0018556F">
        <w:trPr>
          <w:trHeight w:val="30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44606F" w14:textId="62768131" w:rsidR="0018556F" w:rsidRPr="00F31E85" w:rsidRDefault="0018556F" w:rsidP="001855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hAnsi="Calibri" w:cs="Calibri"/>
                <w:color w:val="000000"/>
              </w:rPr>
              <w:t xml:space="preserve">Mariana Lumi </w:t>
            </w:r>
            <w:proofErr w:type="spellStart"/>
            <w:r>
              <w:rPr>
                <w:rFonts w:ascii="Calibri" w:hAnsi="Calibri" w:cs="Calibri"/>
                <w:color w:val="000000"/>
              </w:rPr>
              <w:t>Ichihar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Sado</w:t>
            </w:r>
          </w:p>
        </w:tc>
      </w:tr>
    </w:tbl>
    <w:p w14:paraId="74542E0A" w14:textId="5C77317D" w:rsidR="0003660A" w:rsidRDefault="0003660A" w:rsidP="0003660A">
      <w:pPr>
        <w:pStyle w:val="Default"/>
      </w:pPr>
    </w:p>
    <w:sectPr w:rsidR="0003660A" w:rsidSect="0051733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6AD"/>
    <w:multiLevelType w:val="hybridMultilevel"/>
    <w:tmpl w:val="7494D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F7805"/>
    <w:multiLevelType w:val="hybridMultilevel"/>
    <w:tmpl w:val="562C53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B2F60"/>
    <w:multiLevelType w:val="hybridMultilevel"/>
    <w:tmpl w:val="6AF6C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63C3F"/>
    <w:multiLevelType w:val="hybridMultilevel"/>
    <w:tmpl w:val="E802538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855CC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2A360B"/>
    <w:multiLevelType w:val="hybridMultilevel"/>
    <w:tmpl w:val="1DF838D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E29D2"/>
    <w:multiLevelType w:val="hybridMultilevel"/>
    <w:tmpl w:val="425E64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966C0"/>
    <w:multiLevelType w:val="hybridMultilevel"/>
    <w:tmpl w:val="260ADA7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A1154F"/>
    <w:multiLevelType w:val="hybridMultilevel"/>
    <w:tmpl w:val="8A8235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749B5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EB5113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D6C9C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B55317"/>
    <w:multiLevelType w:val="hybridMultilevel"/>
    <w:tmpl w:val="562C53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41282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CD0967"/>
    <w:multiLevelType w:val="hybridMultilevel"/>
    <w:tmpl w:val="D97284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A05AE4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0315DE"/>
    <w:multiLevelType w:val="hybridMultilevel"/>
    <w:tmpl w:val="4F76F3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A2D32"/>
    <w:multiLevelType w:val="hybridMultilevel"/>
    <w:tmpl w:val="F11EB5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0F1FEF"/>
    <w:multiLevelType w:val="hybridMultilevel"/>
    <w:tmpl w:val="9E326AE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62021C"/>
    <w:multiLevelType w:val="hybridMultilevel"/>
    <w:tmpl w:val="1B5AC71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6E1414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902213"/>
    <w:multiLevelType w:val="hybridMultilevel"/>
    <w:tmpl w:val="260ADA7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2869B1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A43DB3"/>
    <w:multiLevelType w:val="hybridMultilevel"/>
    <w:tmpl w:val="D68094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F167E"/>
    <w:multiLevelType w:val="hybridMultilevel"/>
    <w:tmpl w:val="D68094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2B0ED0"/>
    <w:multiLevelType w:val="hybridMultilevel"/>
    <w:tmpl w:val="87FE86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DE0705"/>
    <w:multiLevelType w:val="hybridMultilevel"/>
    <w:tmpl w:val="1548D68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2C055D"/>
    <w:multiLevelType w:val="hybridMultilevel"/>
    <w:tmpl w:val="D68094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044EEC"/>
    <w:multiLevelType w:val="hybridMultilevel"/>
    <w:tmpl w:val="F11EB5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C910EE"/>
    <w:multiLevelType w:val="hybridMultilevel"/>
    <w:tmpl w:val="8A8235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6532343">
    <w:abstractNumId w:val="14"/>
  </w:num>
  <w:num w:numId="2" w16cid:durableId="499078530">
    <w:abstractNumId w:val="19"/>
  </w:num>
  <w:num w:numId="3" w16cid:durableId="1678264125">
    <w:abstractNumId w:val="6"/>
  </w:num>
  <w:num w:numId="4" w16cid:durableId="1893497178">
    <w:abstractNumId w:val="27"/>
  </w:num>
  <w:num w:numId="5" w16cid:durableId="1727609233">
    <w:abstractNumId w:val="24"/>
  </w:num>
  <w:num w:numId="6" w16cid:durableId="1336300107">
    <w:abstractNumId w:val="23"/>
  </w:num>
  <w:num w:numId="7" w16cid:durableId="470484957">
    <w:abstractNumId w:val="2"/>
  </w:num>
  <w:num w:numId="8" w16cid:durableId="858929280">
    <w:abstractNumId w:val="28"/>
  </w:num>
  <w:num w:numId="9" w16cid:durableId="301426755">
    <w:abstractNumId w:val="17"/>
  </w:num>
  <w:num w:numId="10" w16cid:durableId="1771125525">
    <w:abstractNumId w:val="9"/>
  </w:num>
  <w:num w:numId="11" w16cid:durableId="229658142">
    <w:abstractNumId w:val="20"/>
  </w:num>
  <w:num w:numId="12" w16cid:durableId="134295422">
    <w:abstractNumId w:val="11"/>
  </w:num>
  <w:num w:numId="13" w16cid:durableId="1555459750">
    <w:abstractNumId w:val="10"/>
  </w:num>
  <w:num w:numId="14" w16cid:durableId="968707708">
    <w:abstractNumId w:val="7"/>
  </w:num>
  <w:num w:numId="15" w16cid:durableId="1979722234">
    <w:abstractNumId w:val="21"/>
  </w:num>
  <w:num w:numId="16" w16cid:durableId="593519216">
    <w:abstractNumId w:val="18"/>
  </w:num>
  <w:num w:numId="17" w16cid:durableId="727146770">
    <w:abstractNumId w:val="13"/>
  </w:num>
  <w:num w:numId="18" w16cid:durableId="1717775357">
    <w:abstractNumId w:val="0"/>
  </w:num>
  <w:num w:numId="19" w16cid:durableId="1785689201">
    <w:abstractNumId w:val="3"/>
  </w:num>
  <w:num w:numId="20" w16cid:durableId="365326720">
    <w:abstractNumId w:val="22"/>
  </w:num>
  <w:num w:numId="21" w16cid:durableId="1742173513">
    <w:abstractNumId w:val="4"/>
  </w:num>
  <w:num w:numId="22" w16cid:durableId="1520965232">
    <w:abstractNumId w:val="15"/>
  </w:num>
  <w:num w:numId="23" w16cid:durableId="1575508132">
    <w:abstractNumId w:val="8"/>
  </w:num>
  <w:num w:numId="24" w16cid:durableId="1736245871">
    <w:abstractNumId w:val="29"/>
  </w:num>
  <w:num w:numId="25" w16cid:durableId="1633167764">
    <w:abstractNumId w:val="16"/>
  </w:num>
  <w:num w:numId="26" w16cid:durableId="1775057080">
    <w:abstractNumId w:val="12"/>
  </w:num>
  <w:num w:numId="27" w16cid:durableId="248348475">
    <w:abstractNumId w:val="26"/>
  </w:num>
  <w:num w:numId="28" w16cid:durableId="1761830823">
    <w:abstractNumId w:val="25"/>
  </w:num>
  <w:num w:numId="29" w16cid:durableId="577404330">
    <w:abstractNumId w:val="1"/>
  </w:num>
  <w:num w:numId="30" w16cid:durableId="16143656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tTAxNzA2MTOyMLNQ0lEKTi0uzszPAykwrwUAhUzY1SwAAAA="/>
  </w:docVars>
  <w:rsids>
    <w:rsidRoot w:val="00693A1B"/>
    <w:rsid w:val="0003660A"/>
    <w:rsid w:val="000815ED"/>
    <w:rsid w:val="0008452B"/>
    <w:rsid w:val="000A65B1"/>
    <w:rsid w:val="000A7E1B"/>
    <w:rsid w:val="000B30CD"/>
    <w:rsid w:val="000F074D"/>
    <w:rsid w:val="000F4E05"/>
    <w:rsid w:val="00164FDF"/>
    <w:rsid w:val="00173890"/>
    <w:rsid w:val="0018556F"/>
    <w:rsid w:val="001B09E1"/>
    <w:rsid w:val="001C723A"/>
    <w:rsid w:val="00220EE5"/>
    <w:rsid w:val="002719F8"/>
    <w:rsid w:val="002C00A6"/>
    <w:rsid w:val="002D6D5B"/>
    <w:rsid w:val="002E75D2"/>
    <w:rsid w:val="003117EC"/>
    <w:rsid w:val="00314C9A"/>
    <w:rsid w:val="00333039"/>
    <w:rsid w:val="003C2830"/>
    <w:rsid w:val="003D156E"/>
    <w:rsid w:val="003E6B4D"/>
    <w:rsid w:val="003F07FD"/>
    <w:rsid w:val="004431E3"/>
    <w:rsid w:val="00492854"/>
    <w:rsid w:val="004A2A57"/>
    <w:rsid w:val="004B22FC"/>
    <w:rsid w:val="004C4013"/>
    <w:rsid w:val="004D0668"/>
    <w:rsid w:val="004F2C2A"/>
    <w:rsid w:val="0051733C"/>
    <w:rsid w:val="00555B2E"/>
    <w:rsid w:val="0058156D"/>
    <w:rsid w:val="005D4F6E"/>
    <w:rsid w:val="005E7F99"/>
    <w:rsid w:val="006178EA"/>
    <w:rsid w:val="006748AA"/>
    <w:rsid w:val="00685369"/>
    <w:rsid w:val="00693A1B"/>
    <w:rsid w:val="006E5EC6"/>
    <w:rsid w:val="006F4232"/>
    <w:rsid w:val="007765E5"/>
    <w:rsid w:val="007776C1"/>
    <w:rsid w:val="007941B6"/>
    <w:rsid w:val="007B219B"/>
    <w:rsid w:val="007E3495"/>
    <w:rsid w:val="007F11EE"/>
    <w:rsid w:val="00803160"/>
    <w:rsid w:val="0080789A"/>
    <w:rsid w:val="008403ED"/>
    <w:rsid w:val="008B5D07"/>
    <w:rsid w:val="008E502E"/>
    <w:rsid w:val="00975435"/>
    <w:rsid w:val="009951B5"/>
    <w:rsid w:val="009A2F02"/>
    <w:rsid w:val="009C38B4"/>
    <w:rsid w:val="009D59B0"/>
    <w:rsid w:val="00A11CB9"/>
    <w:rsid w:val="00A26636"/>
    <w:rsid w:val="00A3301C"/>
    <w:rsid w:val="00A558A4"/>
    <w:rsid w:val="00A66BDD"/>
    <w:rsid w:val="00A75F19"/>
    <w:rsid w:val="00A82D4C"/>
    <w:rsid w:val="00AB769E"/>
    <w:rsid w:val="00B50F14"/>
    <w:rsid w:val="00B51605"/>
    <w:rsid w:val="00B96AB0"/>
    <w:rsid w:val="00BA39F0"/>
    <w:rsid w:val="00BE13F3"/>
    <w:rsid w:val="00BF5359"/>
    <w:rsid w:val="00C80660"/>
    <w:rsid w:val="00C83254"/>
    <w:rsid w:val="00CC338A"/>
    <w:rsid w:val="00D1592D"/>
    <w:rsid w:val="00D26896"/>
    <w:rsid w:val="00D710F0"/>
    <w:rsid w:val="00D80A3F"/>
    <w:rsid w:val="00DA6D2C"/>
    <w:rsid w:val="00DD3984"/>
    <w:rsid w:val="00E54D91"/>
    <w:rsid w:val="00EB50B5"/>
    <w:rsid w:val="00EE4417"/>
    <w:rsid w:val="00FA637F"/>
    <w:rsid w:val="00FC0BC1"/>
    <w:rsid w:val="00FD214C"/>
    <w:rsid w:val="00FD42F4"/>
    <w:rsid w:val="00FE3C87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92FB3"/>
  <w15:chartTrackingRefBased/>
  <w15:docId w15:val="{0739EFE2-C8AE-4D12-BF5C-37B1864CF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F4E05"/>
    <w:pPr>
      <w:ind w:left="720"/>
      <w:contextualSpacing/>
    </w:pPr>
  </w:style>
  <w:style w:type="paragraph" w:customStyle="1" w:styleId="Corpo">
    <w:name w:val="Corpo"/>
    <w:rsid w:val="0008452B"/>
    <w:rPr>
      <w:rFonts w:ascii="Calibri" w:eastAsia="Arial Unicode MS" w:hAnsi="Calibri" w:cs="Arial Unicode MS"/>
      <w:color w:val="000000"/>
      <w:u w:color="000000"/>
      <w:lang w:val="pt-PT" w:eastAsia="pt-BR"/>
      <w14:textOutline w14:w="0" w14:cap="flat" w14:cmpd="sng" w14:algn="ctr">
        <w14:noFill/>
        <w14:prstDash w14:val="solid"/>
        <w14:bevel/>
      </w14:textOutline>
    </w:rPr>
  </w:style>
  <w:style w:type="table" w:styleId="Tabelacomgrade">
    <w:name w:val="Table Grid"/>
    <w:basedOn w:val="Tabelanormal"/>
    <w:uiPriority w:val="39"/>
    <w:rsid w:val="002D6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660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7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8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7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e de Paula</dc:creator>
  <cp:keywords/>
  <dc:description/>
  <cp:lastModifiedBy>ADRIANO FABRO</cp:lastModifiedBy>
  <cp:revision>23</cp:revision>
  <cp:lastPrinted>2022-09-19T15:12:00Z</cp:lastPrinted>
  <dcterms:created xsi:type="dcterms:W3CDTF">2021-05-17T20:24:00Z</dcterms:created>
  <dcterms:modified xsi:type="dcterms:W3CDTF">2023-07-22T11:26:00Z</dcterms:modified>
</cp:coreProperties>
</file>